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ибуик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новый подкаталог с именем lab06 и в нем файл lab6-1.asm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43821"/>
            <wp:effectExtent b="0" l="0" r="0" t="0"/>
            <wp:docPr descr="Figure 1: Создание файлов в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файлов в Midnight Commander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6042646"/>
            <wp:effectExtent b="0" l="0" r="0" t="0"/>
            <wp:docPr descr="Figure 2: Редактирование файла 1 в Midnight Commander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2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файла 1 в Midnight Commander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803217"/>
            <wp:effectExtent b="0" l="0" r="0" t="0"/>
            <wp:docPr descr="Figure 3: Проверка программы 1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 программы 1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качали с туис доп файл, скопировали программу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831179"/>
            <wp:effectExtent b="0" l="0" r="0" t="0"/>
            <wp:docPr descr="Figure 4: Файл in_out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in_out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зменили код программы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780411"/>
            <wp:effectExtent b="0" l="0" r="0" t="0"/>
            <wp:docPr descr="Figure 5: Редактирование файла 2 в Midnight Commander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дактирование файла 2 в Midnight Commander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444924"/>
            <wp:effectExtent b="0" l="0" r="0" t="0"/>
            <wp:docPr descr="Figure 6: Проверка программы 2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верка программы 2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зменили вызов подпрограммы. Теперь ввод и вывод в одну строку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043637" cy="3946357"/>
            <wp:effectExtent b="0" l="0" r="0" t="0"/>
            <wp:docPr descr="Figure 7: Редактирование файла 3 в Midnight Commander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394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едактирование файла 3 в Midnight Commander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311875"/>
            <wp:effectExtent b="0" l="0" r="0" t="0"/>
            <wp:docPr descr="Figure 8: Проверка программы 3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верка программы 3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p>
      <w:pPr>
        <w:numPr>
          <w:ilvl w:val="0"/>
          <w:numId w:val="1007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7"/>
        </w:numPr>
      </w:pPr>
      <w:r>
        <w:t xml:space="preserve">ввести строку с клавиатуры;</w:t>
      </w:r>
    </w:p>
    <w:p>
      <w:pPr>
        <w:numPr>
          <w:ilvl w:val="0"/>
          <w:numId w:val="1007"/>
        </w:numPr>
      </w:pPr>
      <w:r>
        <w:t xml:space="preserve">вывести введённую строку на экран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024387" cy="5929162"/>
            <wp:effectExtent b="0" l="0" r="0" t="0"/>
            <wp:docPr descr="Figure 9: Редактирование файла 4 в Midnight Commander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592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едактирование файла 4 в Midnight Commander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399702"/>
            <wp:effectExtent b="0" l="0" r="0" t="0"/>
            <wp:docPr descr="Figure 10: Проверка программы 4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верка программы 4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делаем тоже самое с файлом in_out.asm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,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703784"/>
            <wp:effectExtent b="0" l="0" r="0" t="0"/>
            <wp:docPr descr="Figure 11: Редактирование файла 5 в Midnight Commander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3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едактирование файла 5 в Midnight Commander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458057"/>
            <wp:effectExtent b="0" l="0" r="0" t="0"/>
            <wp:docPr descr="Figure 12: Проверка программы 5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верка программы 5</w:t>
      </w:r>
    </w:p>
    <w:bookmarkEnd w:id="0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Онвудиве Виктор Чибуике</dc:creator>
  <dc:language>ru-RU</dc:language>
  <cp:keywords/>
  <dcterms:created xsi:type="dcterms:W3CDTF">2023-02-25T09:12:13Z</dcterms:created>
  <dcterms:modified xsi:type="dcterms:W3CDTF">2023-02-25T09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